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6E06CF8A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7752A3">
              <w:rPr>
                <w:b/>
              </w:rPr>
              <w:t>Foods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5D6385" w:rsidRPr="001D13A3" w14:paraId="47953985" w14:textId="77777777" w:rsidTr="001D13A3">
        <w:tc>
          <w:tcPr>
            <w:tcW w:w="10885" w:type="dxa"/>
            <w:gridSpan w:val="3"/>
          </w:tcPr>
          <w:p w14:paraId="690A670E" w14:textId="77777777" w:rsidR="005D6385" w:rsidRPr="00C11411" w:rsidRDefault="005D6385" w:rsidP="005D6385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4F207587" w:rsidR="005D6385" w:rsidRPr="00C11411" w:rsidRDefault="005D6385" w:rsidP="005D6385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75F84CFA" w14:textId="77777777" w:rsidR="005D6385" w:rsidRDefault="005D6385" w:rsidP="005D6385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5DE83262" w:rsidR="00C75EED" w:rsidRPr="00D7490D" w:rsidRDefault="0019112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7752A3">
                    <w:rPr>
                      <w:rFonts w:cstheme="minorHAnsi"/>
                      <w:sz w:val="18"/>
                      <w:szCs w:val="18"/>
                    </w:rPr>
                    <w:t>6019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23C32208" w:rsidR="00C75EED" w:rsidRPr="00D7490D" w:rsidRDefault="007752A3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ods</w:t>
                  </w:r>
                  <w:r w:rsidR="00DA01F2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080048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554EEE08" w:rsidR="00080048" w:rsidRPr="00D7490D" w:rsidRDefault="00080048" w:rsidP="0008004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025454B7" w:rsidR="00080048" w:rsidRPr="00D7490D" w:rsidRDefault="00080048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2FE1BE75" w:rsidR="00080048" w:rsidRPr="00D7490D" w:rsidRDefault="00080048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A01F2" w:rsidRPr="00D7490D" w14:paraId="2871F55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0D143DE3" w14:textId="30BB129E" w:rsidR="00DA01F2" w:rsidRDefault="00DA01F2" w:rsidP="00DA01F2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5C96DE04" w14:textId="77777777" w:rsidR="00DA01F2" w:rsidRDefault="00DA01F2" w:rsidP="00DA01F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2D03445" w14:textId="77777777" w:rsidR="00DA01F2" w:rsidRDefault="00DA01F2" w:rsidP="00DA01F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r w:rsidR="00771AE9" w:rsidRPr="00000959">
      <w:t xml:space="preserve">in to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0048"/>
    <w:rsid w:val="00087C70"/>
    <w:rsid w:val="0009353D"/>
    <w:rsid w:val="000A4B98"/>
    <w:rsid w:val="000A678F"/>
    <w:rsid w:val="000B2FFB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90374"/>
    <w:rsid w:val="00191093"/>
    <w:rsid w:val="00191124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C0E35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D6385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752A3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73C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015EC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76E15"/>
    <w:rsid w:val="00DA01F2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5D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0BC3BF-7F91-4743-AC7D-E3D9A87FA5A9}"/>
</file>

<file path=customXml/itemProps2.xml><?xml version="1.0" encoding="utf-8"?>
<ds:datastoreItem xmlns:ds="http://schemas.openxmlformats.org/officeDocument/2006/customXml" ds:itemID="{F6574B75-898A-49EB-BD16-C3D33C2DF025}"/>
</file>

<file path=customXml/itemProps3.xml><?xml version="1.0" encoding="utf-8"?>
<ds:datastoreItem xmlns:ds="http://schemas.openxmlformats.org/officeDocument/2006/customXml" ds:itemID="{7E6877BC-3933-4A1C-BFC2-DBF1A83E78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1</Words>
  <Characters>2270</Characters>
  <Application>Microsoft Office Word</Application>
  <DocSecurity>0</DocSecurity>
  <Lines>18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5</cp:revision>
  <cp:lastPrinted>2025-01-09T19:59:00Z</cp:lastPrinted>
  <dcterms:created xsi:type="dcterms:W3CDTF">2026-01-15T19:02:00Z</dcterms:created>
  <dcterms:modified xsi:type="dcterms:W3CDTF">2026-01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